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33"/>
        <w:gridCol w:w="6702"/>
      </w:tblGrid>
      <w:tr w:rsidR="00C4265D" w:rsidRPr="004D1653" w14:paraId="53120562" w14:textId="77777777" w:rsidTr="00B833E4">
        <w:tc>
          <w:tcPr>
            <w:tcW w:w="0" w:type="auto"/>
            <w:shd w:val="clear" w:color="auto" w:fill="auto"/>
          </w:tcPr>
          <w:p w14:paraId="78AC155E" w14:textId="77777777" w:rsidR="00C4265D" w:rsidRPr="0037074A" w:rsidRDefault="00C4265D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CBCAE81" w14:textId="77777777"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D7F98B3" w14:textId="77777777" w:rsidR="00C4265D" w:rsidRPr="004D1653" w:rsidRDefault="00C4265D" w:rsidP="00B833E4">
            <w:pPr>
              <w:spacing w:after="288"/>
              <w:jc w:val="both"/>
              <w:rPr>
                <w:b/>
              </w:rPr>
            </w:pPr>
            <w:r w:rsidRPr="00C4265D">
              <w:rPr>
                <w:b/>
              </w:rPr>
              <w:t>ВВЕДЕНИЕ В БОГОСЛОВСКУЮ ТРАДИЦИЮ</w:t>
            </w:r>
          </w:p>
        </w:tc>
      </w:tr>
      <w:tr w:rsidR="00C4265D" w:rsidRPr="0037074A" w14:paraId="3FBEE84A" w14:textId="77777777" w:rsidTr="00B833E4">
        <w:tc>
          <w:tcPr>
            <w:tcW w:w="0" w:type="auto"/>
            <w:shd w:val="clear" w:color="auto" w:fill="auto"/>
          </w:tcPr>
          <w:p w14:paraId="75657244" w14:textId="77777777" w:rsidR="00C4265D" w:rsidRPr="0037074A" w:rsidRDefault="00C4265D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FDD8999" w14:textId="77777777"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00F485D5" w14:textId="77777777" w:rsidR="00C4265D" w:rsidRPr="0037074A" w:rsidRDefault="00C4265D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4265D" w:rsidRPr="0037074A" w14:paraId="39378E7F" w14:textId="77777777" w:rsidTr="00B833E4">
        <w:tc>
          <w:tcPr>
            <w:tcW w:w="0" w:type="auto"/>
            <w:shd w:val="clear" w:color="auto" w:fill="auto"/>
          </w:tcPr>
          <w:p w14:paraId="19E2234C" w14:textId="77777777" w:rsidR="00C4265D" w:rsidRPr="0037074A" w:rsidRDefault="00C4265D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1370D355" w14:textId="77777777"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A682A9C" w14:textId="77777777" w:rsidR="00C4265D" w:rsidRPr="0037074A" w:rsidRDefault="00C4265D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C4265D" w:rsidRPr="0037074A" w14:paraId="7A639334" w14:textId="77777777" w:rsidTr="00B833E4">
        <w:tc>
          <w:tcPr>
            <w:tcW w:w="0" w:type="auto"/>
            <w:shd w:val="clear" w:color="auto" w:fill="auto"/>
          </w:tcPr>
          <w:p w14:paraId="2362603A" w14:textId="77777777" w:rsidR="00C4265D" w:rsidRPr="0037074A" w:rsidRDefault="00C4265D" w:rsidP="00A21AC2">
            <w:pPr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10124C7E" w14:textId="77777777" w:rsidR="00C4265D" w:rsidRPr="00B135F2" w:rsidRDefault="00C4265D" w:rsidP="00A21AC2">
            <w:pPr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90D32D3" w14:textId="77777777" w:rsidR="00C4265D" w:rsidRPr="0037074A" w:rsidRDefault="00C4265D" w:rsidP="00A21AC2">
            <w:pPr>
              <w:jc w:val="both"/>
            </w:pPr>
            <w:r w:rsidRPr="0037074A">
              <w:t>Очная</w:t>
            </w:r>
          </w:p>
        </w:tc>
      </w:tr>
      <w:tr w:rsidR="00C4265D" w:rsidRPr="0037074A" w14:paraId="152DDE13" w14:textId="77777777" w:rsidTr="00B833E4">
        <w:tc>
          <w:tcPr>
            <w:tcW w:w="0" w:type="auto"/>
            <w:shd w:val="clear" w:color="auto" w:fill="auto"/>
          </w:tcPr>
          <w:p w14:paraId="591327D4" w14:textId="77777777" w:rsidR="00C4265D" w:rsidRPr="0037074A" w:rsidRDefault="00C4265D" w:rsidP="00A21AC2">
            <w:pPr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4EEBC642" w14:textId="77777777" w:rsidR="00C4265D" w:rsidRPr="00B135F2" w:rsidRDefault="00C4265D" w:rsidP="00A21AC2">
            <w:pPr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621AE70" w14:textId="65379A84" w:rsidR="00C4265D" w:rsidRPr="0037074A" w:rsidRDefault="00C4265D" w:rsidP="00A21AC2">
            <w:pPr>
              <w:jc w:val="both"/>
            </w:pPr>
            <w:r w:rsidRPr="0037074A">
              <w:t>20</w:t>
            </w:r>
            <w:r w:rsidR="00FD3DD6">
              <w:t>2</w:t>
            </w:r>
            <w:r w:rsidR="003C39AD">
              <w:t>1</w:t>
            </w:r>
          </w:p>
        </w:tc>
      </w:tr>
      <w:tr w:rsidR="00C4265D" w:rsidRPr="0037074A" w14:paraId="195B465E" w14:textId="77777777" w:rsidTr="00B833E4">
        <w:tc>
          <w:tcPr>
            <w:tcW w:w="0" w:type="auto"/>
            <w:shd w:val="clear" w:color="auto" w:fill="auto"/>
          </w:tcPr>
          <w:p w14:paraId="1BAD3B26" w14:textId="77777777" w:rsidR="00C4265D" w:rsidRPr="0037074A" w:rsidRDefault="00C4265D" w:rsidP="00A21AC2">
            <w:pPr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FC2D5C7" w14:textId="77777777" w:rsidR="00C4265D" w:rsidRPr="00B135F2" w:rsidRDefault="00C4265D" w:rsidP="00A21AC2">
            <w:pPr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50901D3E" w14:textId="77777777" w:rsidR="00C4265D" w:rsidRDefault="00C4265D" w:rsidP="00A21AC2">
            <w:pPr>
              <w:jc w:val="both"/>
            </w:pPr>
            <w:r>
              <w:t xml:space="preserve">Цель освоения дисциплины Введение в богословскую традицию - дать учащимся начальные сведения о богословии как области знания и об основных направлениях богословских исследований. </w:t>
            </w:r>
          </w:p>
          <w:p w14:paraId="43BEA738" w14:textId="77777777" w:rsidR="00C4265D" w:rsidRDefault="00C4265D" w:rsidP="00A21AC2">
            <w:pPr>
              <w:jc w:val="both"/>
            </w:pPr>
            <w:r>
              <w:t xml:space="preserve">Курс Введение в богословскую традицию призван способствовать: </w:t>
            </w:r>
          </w:p>
          <w:p w14:paraId="0421E511" w14:textId="77777777" w:rsidR="00C4265D" w:rsidRDefault="00C4265D" w:rsidP="00A21AC2">
            <w:pPr>
              <w:jc w:val="both"/>
            </w:pPr>
            <w:r>
              <w:t>•</w:t>
            </w:r>
            <w:r>
              <w:tab/>
              <w:t xml:space="preserve">пониманию студентами места богословия в системе гуманитарных наук; </w:t>
            </w:r>
          </w:p>
          <w:p w14:paraId="235D68DC" w14:textId="77777777" w:rsidR="00C4265D" w:rsidRDefault="00C4265D" w:rsidP="00A21AC2">
            <w:pPr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методах богословских исследований; </w:t>
            </w:r>
          </w:p>
          <w:p w14:paraId="518C95CA" w14:textId="77777777" w:rsidR="00C4265D" w:rsidRPr="0037074A" w:rsidRDefault="00C4265D" w:rsidP="00A21AC2">
            <w:pPr>
              <w:jc w:val="both"/>
            </w:pPr>
            <w:r>
              <w:t>•</w:t>
            </w:r>
            <w:r>
              <w:tab/>
              <w:t>ознакомление студентов с основными актуальными проблемами современного богословия.</w:t>
            </w:r>
          </w:p>
        </w:tc>
      </w:tr>
      <w:tr w:rsidR="00C4265D" w:rsidRPr="0037074A" w14:paraId="25CFA8A4" w14:textId="77777777" w:rsidTr="00B833E4">
        <w:tc>
          <w:tcPr>
            <w:tcW w:w="0" w:type="auto"/>
            <w:shd w:val="clear" w:color="auto" w:fill="auto"/>
          </w:tcPr>
          <w:p w14:paraId="5DA751C6" w14:textId="77777777" w:rsidR="00C4265D" w:rsidRPr="0037074A" w:rsidRDefault="00C4265D" w:rsidP="00A21AC2">
            <w:pPr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6F8F9A9" w14:textId="77777777" w:rsidR="00C4265D" w:rsidRPr="00B135F2" w:rsidRDefault="00C4265D" w:rsidP="00A21AC2">
            <w:pPr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488EB557" w14:textId="77777777" w:rsidR="00C4265D" w:rsidRPr="0037074A" w:rsidRDefault="00C4265D" w:rsidP="00A21AC2">
            <w:pPr>
              <w:jc w:val="both"/>
            </w:pPr>
            <w:r>
              <w:t>Базовая часть</w:t>
            </w:r>
          </w:p>
        </w:tc>
      </w:tr>
      <w:tr w:rsidR="00C4265D" w:rsidRPr="0037074A" w14:paraId="74728A6E" w14:textId="77777777" w:rsidTr="00B833E4">
        <w:tc>
          <w:tcPr>
            <w:tcW w:w="0" w:type="auto"/>
            <w:shd w:val="clear" w:color="auto" w:fill="auto"/>
          </w:tcPr>
          <w:p w14:paraId="2A8573D8" w14:textId="77777777" w:rsidR="00C4265D" w:rsidRPr="0037074A" w:rsidRDefault="00C4265D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5CB9FE42" w14:textId="77777777"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65C0D2E" w14:textId="2065FEFE" w:rsidR="00C4265D" w:rsidRPr="0037074A" w:rsidRDefault="003C39AD" w:rsidP="00A21AC2">
            <w:pPr>
              <w:jc w:val="both"/>
            </w:pPr>
            <w:r>
              <w:t xml:space="preserve">ОПК-5: </w:t>
            </w:r>
            <w:r w:rsidRPr="00AD28AB">
              <w:rPr>
                <w:rStyle w:val="211pt"/>
                <w:sz w:val="24"/>
                <w:szCs w:val="24"/>
              </w:rPr>
              <w:t>способность при решении теологических задач учитывать единство теологического знания и его связь с религиозной традицией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C4265D" w:rsidRPr="0037074A" w14:paraId="12E27895" w14:textId="77777777" w:rsidTr="00B833E4">
        <w:tc>
          <w:tcPr>
            <w:tcW w:w="0" w:type="auto"/>
            <w:shd w:val="clear" w:color="auto" w:fill="auto"/>
          </w:tcPr>
          <w:p w14:paraId="69358D4D" w14:textId="77777777" w:rsidR="00C4265D" w:rsidRPr="0037074A" w:rsidRDefault="00C4265D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67AC02E" w14:textId="77777777"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6E2B6C31" w14:textId="77777777" w:rsidR="00C4265D" w:rsidRPr="0037074A" w:rsidRDefault="00244089" w:rsidP="00A21AC2">
            <w:pPr>
              <w:jc w:val="both"/>
            </w:pPr>
            <w:r w:rsidRPr="000C5017">
              <w:rPr>
                <w:i/>
              </w:rPr>
              <w:t>прот. П. Хондзинский, Н. Ю. Сухова, Г. Е. Захаров, К. М. Антонов, П. Б. Михайлов, А. С. Небольсин.</w:t>
            </w:r>
          </w:p>
        </w:tc>
      </w:tr>
    </w:tbl>
    <w:p w14:paraId="1538AB72" w14:textId="77777777" w:rsidR="00554F62" w:rsidRPr="000C5017" w:rsidRDefault="00554F62" w:rsidP="000C5017">
      <w:pPr>
        <w:spacing w:after="120" w:line="276" w:lineRule="auto"/>
        <w:jc w:val="both"/>
      </w:pPr>
    </w:p>
    <w:p w14:paraId="3A15FA8C" w14:textId="77777777" w:rsidR="00A61A2D" w:rsidRPr="000C5017" w:rsidRDefault="00EA7B4A" w:rsidP="000C5017">
      <w:pPr>
        <w:pStyle w:val="10"/>
        <w:spacing w:before="0" w:after="120"/>
      </w:pPr>
      <w:bookmarkStart w:id="0" w:name="_Toc486607711"/>
      <w:bookmarkStart w:id="1" w:name="_Toc478238085"/>
      <w:r w:rsidRPr="000C5017">
        <w:t>Разделы дисциплины и трудоемкость по видам учебных занятий</w:t>
      </w:r>
      <w:bookmarkEnd w:id="0"/>
      <w:r w:rsidRPr="000C5017">
        <w:t xml:space="preserve"> </w:t>
      </w:r>
      <w:bookmarkEnd w:id="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4"/>
        <w:gridCol w:w="1769"/>
        <w:gridCol w:w="660"/>
        <w:gridCol w:w="1093"/>
        <w:gridCol w:w="947"/>
        <w:gridCol w:w="1025"/>
        <w:gridCol w:w="1608"/>
        <w:gridCol w:w="2025"/>
      </w:tblGrid>
      <w:tr w:rsidR="00244089" w:rsidRPr="00FD3DD6" w14:paraId="0B9B7461" w14:textId="77777777" w:rsidTr="00C15091">
        <w:trPr>
          <w:cantSplit/>
          <w:trHeight w:val="68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39A74B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D3F1AA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1BEAE5B2" w14:textId="77777777" w:rsidR="00C15091" w:rsidRPr="00FD3DD6" w:rsidRDefault="00C15091" w:rsidP="000C5017">
            <w:pPr>
              <w:keepLines/>
              <w:spacing w:after="120" w:line="276" w:lineRule="auto"/>
              <w:ind w:left="113" w:right="113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9676" w14:textId="77777777" w:rsidR="00C15091" w:rsidRPr="00FD3DD6" w:rsidRDefault="00C15091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Виды учебных работ</w:t>
            </w:r>
            <w:r w:rsidR="00244089" w:rsidRPr="00FD3DD6">
              <w:rPr>
                <w:bCs/>
                <w:i/>
                <w:iCs/>
                <w:sz w:val="24"/>
                <w:szCs w:val="24"/>
              </w:rPr>
              <w:t xml:space="preserve"> и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EAFA92" w14:textId="77777777" w:rsidR="00C15091" w:rsidRPr="00FD3DD6" w:rsidRDefault="00C15091" w:rsidP="00244089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 xml:space="preserve">Формы контроля </w:t>
            </w:r>
          </w:p>
        </w:tc>
      </w:tr>
      <w:tr w:rsidR="00244089" w:rsidRPr="00FD3DD6" w14:paraId="52A328E0" w14:textId="77777777" w:rsidTr="00C15091">
        <w:trPr>
          <w:cantSplit/>
          <w:trHeight w:val="841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6FB3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61B47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0CB16DFB" w14:textId="77777777" w:rsidR="00C15091" w:rsidRPr="00FD3DD6" w:rsidRDefault="00C15091" w:rsidP="000C5017">
            <w:pPr>
              <w:keepLines/>
              <w:spacing w:after="120" w:line="276" w:lineRule="auto"/>
              <w:ind w:left="113" w:right="113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4DAFA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1636A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FB500" w14:textId="77777777" w:rsidR="00C15091" w:rsidRPr="00FD3DD6" w:rsidRDefault="00C15091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proofErr w:type="spellStart"/>
            <w:r w:rsidRPr="00FD3DD6">
              <w:rPr>
                <w:bCs/>
                <w:i/>
                <w:iCs/>
                <w:sz w:val="24"/>
                <w:szCs w:val="24"/>
              </w:rPr>
              <w:t>С.р</w:t>
            </w:r>
            <w:proofErr w:type="spellEnd"/>
            <w:r w:rsidRPr="00FD3DD6">
              <w:rPr>
                <w:bCs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6C28" w14:textId="77777777" w:rsidR="00C15091" w:rsidRPr="00FD3DD6" w:rsidRDefault="00C15091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52C58" w14:textId="77777777" w:rsidR="00C15091" w:rsidRPr="00FD3DD6" w:rsidRDefault="00C15091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244089" w:rsidRPr="00FD3DD6" w14:paraId="191730D2" w14:textId="77777777" w:rsidTr="00244089">
        <w:trPr>
          <w:trHeight w:val="55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63EB58" w14:textId="77777777" w:rsidR="00244089" w:rsidRPr="00FD3DD6" w:rsidRDefault="00244089" w:rsidP="000C5017">
            <w:pPr>
              <w:pStyle w:val="af1"/>
              <w:spacing w:before="0"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48843C" w14:textId="77777777" w:rsidR="00244089" w:rsidRPr="00FD3DD6" w:rsidRDefault="00244089" w:rsidP="000C5017">
            <w:pPr>
              <w:tabs>
                <w:tab w:val="left" w:pos="176"/>
              </w:tabs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color w:val="000000"/>
                <w:sz w:val="24"/>
                <w:szCs w:val="24"/>
              </w:rPr>
              <w:t>Темы 1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05AF89" w14:textId="77777777" w:rsidR="00244089" w:rsidRPr="00FD3DD6" w:rsidRDefault="00244089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1</w:t>
            </w:r>
          </w:p>
          <w:p w14:paraId="562C0E62" w14:textId="77777777" w:rsidR="00244089" w:rsidRPr="00FD3DD6" w:rsidRDefault="00244089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30A9DA" w14:textId="77777777" w:rsidR="00244089" w:rsidRPr="00FD3DD6" w:rsidRDefault="005867C7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F111BF" w14:textId="5417CF3C" w:rsidR="00244089" w:rsidRPr="00FD3DD6" w:rsidRDefault="005867C7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3</w:t>
            </w:r>
            <w:r w:rsidR="003A3FBD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42A879" w14:textId="4BC4528D" w:rsidR="00244089" w:rsidRPr="00FD3DD6" w:rsidRDefault="00244089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4</w:t>
            </w:r>
            <w:r w:rsidR="003A3FBD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460CDE" w14:textId="77777777" w:rsidR="00244089" w:rsidRPr="00FD3DD6" w:rsidRDefault="00244089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684B23" w14:textId="1D07A3E5" w:rsidR="00244089" w:rsidRPr="00FD3DD6" w:rsidRDefault="00244089" w:rsidP="000C5017">
            <w:pPr>
              <w:spacing w:after="120" w:line="276" w:lineRule="auto"/>
              <w:rPr>
                <w:bCs/>
                <w:sz w:val="24"/>
                <w:szCs w:val="24"/>
              </w:rPr>
            </w:pPr>
            <w:r w:rsidRPr="00FD3DD6">
              <w:rPr>
                <w:bCs/>
                <w:sz w:val="24"/>
                <w:szCs w:val="24"/>
              </w:rPr>
              <w:t>Посещение, опрос</w:t>
            </w:r>
            <w:r w:rsidR="00A21AC2">
              <w:rPr>
                <w:bCs/>
                <w:sz w:val="24"/>
                <w:szCs w:val="24"/>
              </w:rPr>
              <w:t>, з</w:t>
            </w:r>
            <w:r w:rsidR="00FD3DD6">
              <w:rPr>
                <w:bCs/>
                <w:sz w:val="24"/>
                <w:szCs w:val="24"/>
              </w:rPr>
              <w:t>ачёт</w:t>
            </w:r>
          </w:p>
        </w:tc>
      </w:tr>
      <w:tr w:rsidR="00FD3DD6" w:rsidRPr="00FD3DD6" w14:paraId="61A59EDC" w14:textId="77777777" w:rsidTr="00FA4D44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971F" w14:textId="77777777" w:rsidR="00FD3DD6" w:rsidRPr="00FD3DD6" w:rsidRDefault="00FD3DD6" w:rsidP="000C5017">
            <w:pPr>
              <w:keepLines/>
              <w:spacing w:after="120" w:line="276" w:lineRule="auto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A5365" w14:textId="77777777" w:rsidR="00FD3DD6" w:rsidRPr="00FD3DD6" w:rsidRDefault="00FD3DD6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Итого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AE24B1" w14:textId="65C85207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>
              <w:rPr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27813" w14:textId="3CADD370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3</w:t>
            </w:r>
            <w:r w:rsidR="003A3FBD">
              <w:rPr>
                <w:bCs/>
                <w:i/>
                <w:i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543EC" w14:textId="1D074C1C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4</w:t>
            </w:r>
            <w:r w:rsidR="003A3FBD">
              <w:rPr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9877" w14:textId="77777777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64DE01" w14:textId="6B2EA54C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Зач</w:t>
            </w:r>
            <w:r>
              <w:rPr>
                <w:bCs/>
                <w:i/>
                <w:iCs/>
                <w:sz w:val="24"/>
                <w:szCs w:val="24"/>
              </w:rPr>
              <w:t>ё</w:t>
            </w:r>
            <w:r w:rsidRPr="00FD3DD6">
              <w:rPr>
                <w:bCs/>
                <w:i/>
                <w:iCs/>
                <w:sz w:val="24"/>
                <w:szCs w:val="24"/>
              </w:rPr>
              <w:t>т</w:t>
            </w:r>
          </w:p>
        </w:tc>
      </w:tr>
      <w:tr w:rsidR="00FD3DD6" w:rsidRPr="00FD3DD6" w14:paraId="771CF42F" w14:textId="77777777" w:rsidTr="00FA4D44">
        <w:trPr>
          <w:trHeight w:val="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C373D" w14:textId="77777777" w:rsidR="00FD3DD6" w:rsidRPr="00FD3DD6" w:rsidRDefault="00FD3DD6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FE66B" w14:textId="77777777" w:rsidR="00FD3DD6" w:rsidRPr="00FD3DD6" w:rsidRDefault="00FD3DD6" w:rsidP="000C5017">
            <w:pPr>
              <w:keepLines/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Всего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766BE" w14:textId="77777777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D78FE" w14:textId="77777777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  <w:r w:rsidRPr="00FD3DD6">
              <w:rPr>
                <w:bCs/>
                <w:i/>
                <w:iCs/>
                <w:sz w:val="24"/>
                <w:szCs w:val="24"/>
              </w:rPr>
              <w:t>72 часа (2 ЗЕТ)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6650" w14:textId="77777777" w:rsidR="00FD3DD6" w:rsidRPr="00FD3DD6" w:rsidRDefault="00FD3DD6" w:rsidP="000C5017">
            <w:pPr>
              <w:spacing w:after="120" w:line="276" w:lineRule="auto"/>
              <w:rPr>
                <w:bCs/>
                <w:i/>
                <w:iCs/>
                <w:sz w:val="24"/>
                <w:szCs w:val="24"/>
              </w:rPr>
            </w:pPr>
          </w:p>
        </w:tc>
      </w:tr>
    </w:tbl>
    <w:p w14:paraId="2CD0A935" w14:textId="77777777" w:rsidR="002527DE" w:rsidRPr="000C5017" w:rsidRDefault="002527DE" w:rsidP="000C5017">
      <w:pPr>
        <w:spacing w:after="120" w:line="276" w:lineRule="auto"/>
      </w:pPr>
    </w:p>
    <w:sectPr w:rsidR="002527DE" w:rsidRPr="000C5017" w:rsidSect="00A9625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D2C8A" w14:textId="77777777" w:rsidR="001B2BC5" w:rsidRDefault="001B2BC5" w:rsidP="002527DE">
      <w:r>
        <w:separator/>
      </w:r>
    </w:p>
  </w:endnote>
  <w:endnote w:type="continuationSeparator" w:id="0">
    <w:p w14:paraId="09A3E073" w14:textId="77777777" w:rsidR="001B2BC5" w:rsidRDefault="001B2BC5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34640"/>
      <w:docPartObj>
        <w:docPartGallery w:val="Page Numbers (Bottom of Page)"/>
        <w:docPartUnique/>
      </w:docPartObj>
    </w:sdtPr>
    <w:sdtEndPr/>
    <w:sdtContent>
      <w:p w14:paraId="1C912B6F" w14:textId="77777777"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8F7A1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3C036A" w14:textId="77777777"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C37C8" w14:textId="77777777" w:rsidR="001B2BC5" w:rsidRDefault="001B2BC5" w:rsidP="002527DE">
      <w:r>
        <w:separator/>
      </w:r>
    </w:p>
  </w:footnote>
  <w:footnote w:type="continuationSeparator" w:id="0">
    <w:p w14:paraId="0F16D989" w14:textId="77777777" w:rsidR="001B2BC5" w:rsidRDefault="001B2BC5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 w15:restartNumberingAfterBreak="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A3N7MwMra0NLZU0lEKTi0uzszPAykwrQUAHBdAgCwAAAA="/>
  </w:docVars>
  <w:rsids>
    <w:rsidRoot w:val="008E0DE5"/>
    <w:rsid w:val="000110BF"/>
    <w:rsid w:val="00041A5C"/>
    <w:rsid w:val="000C5017"/>
    <w:rsid w:val="001B2BC5"/>
    <w:rsid w:val="001E466B"/>
    <w:rsid w:val="00210685"/>
    <w:rsid w:val="00217568"/>
    <w:rsid w:val="00232C4A"/>
    <w:rsid w:val="00244089"/>
    <w:rsid w:val="002527DE"/>
    <w:rsid w:val="002E6032"/>
    <w:rsid w:val="003746BE"/>
    <w:rsid w:val="003771AA"/>
    <w:rsid w:val="003A3FBD"/>
    <w:rsid w:val="003C39AD"/>
    <w:rsid w:val="003C57B9"/>
    <w:rsid w:val="003D27FB"/>
    <w:rsid w:val="003E77E2"/>
    <w:rsid w:val="004303C4"/>
    <w:rsid w:val="0043711A"/>
    <w:rsid w:val="004574B7"/>
    <w:rsid w:val="004664E3"/>
    <w:rsid w:val="004A32DE"/>
    <w:rsid w:val="004B5896"/>
    <w:rsid w:val="005119D8"/>
    <w:rsid w:val="00547161"/>
    <w:rsid w:val="00554F62"/>
    <w:rsid w:val="00576CB3"/>
    <w:rsid w:val="005867C7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A04A7"/>
    <w:rsid w:val="008E0DE5"/>
    <w:rsid w:val="008F7A1C"/>
    <w:rsid w:val="00953B1D"/>
    <w:rsid w:val="0098055A"/>
    <w:rsid w:val="00A21AC2"/>
    <w:rsid w:val="00A479B1"/>
    <w:rsid w:val="00A61A2D"/>
    <w:rsid w:val="00A66646"/>
    <w:rsid w:val="00A81317"/>
    <w:rsid w:val="00A9625A"/>
    <w:rsid w:val="00A96DE8"/>
    <w:rsid w:val="00AF1195"/>
    <w:rsid w:val="00AF1E77"/>
    <w:rsid w:val="00AF4BA1"/>
    <w:rsid w:val="00BA1012"/>
    <w:rsid w:val="00BE4C2B"/>
    <w:rsid w:val="00C15091"/>
    <w:rsid w:val="00C4265D"/>
    <w:rsid w:val="00CA6DA8"/>
    <w:rsid w:val="00CC161A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  <w:rsid w:val="00FD3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9BD7B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15">
    <w:name w:val="Неразрешенное упоминание1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  <w:style w:type="character" w:customStyle="1" w:styleId="211pt">
    <w:name w:val="Основной текст (2) + 11 pt"/>
    <w:basedOn w:val="a1"/>
    <w:rsid w:val="003C39A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DA9D3-99AE-544E-9A1E-73D3F2948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8</cp:revision>
  <dcterms:created xsi:type="dcterms:W3CDTF">2017-09-12T17:32:00Z</dcterms:created>
  <dcterms:modified xsi:type="dcterms:W3CDTF">2021-10-24T04:26:00Z</dcterms:modified>
</cp:coreProperties>
</file>